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1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86"/>
        <w:gridCol w:w="1418"/>
        <w:gridCol w:w="5386"/>
        <w:gridCol w:w="2835"/>
        <w:gridCol w:w="2835"/>
      </w:tblGrid>
      <w:tr w:rsidR="009E3E88" w:rsidRPr="00742952" w:rsidTr="00DA7363">
        <w:trPr>
          <w:trHeight w:val="480"/>
        </w:trPr>
        <w:tc>
          <w:tcPr>
            <w:tcW w:w="1416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00"/>
            <w:noWrap/>
            <w:vAlign w:val="center"/>
          </w:tcPr>
          <w:p w:rsidR="00DA7363" w:rsidRPr="00DA7363" w:rsidRDefault="00DA7363" w:rsidP="00DA73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bookmarkStart w:id="0" w:name="_GoBack"/>
            <w:bookmarkEnd w:id="0"/>
            <w:r w:rsidRPr="00DA736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Tekstil Mühendisliği Bölümü </w:t>
            </w:r>
          </w:p>
          <w:p w:rsidR="009E3E88" w:rsidRPr="00742952" w:rsidRDefault="00437288" w:rsidP="004372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2020-2021 Bahar</w:t>
            </w:r>
            <w:r w:rsidR="009A4D8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 Yarıyılı Vize</w:t>
            </w:r>
            <w:r w:rsidR="00E5048F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 xml:space="preserve"> Sınav Programı</w:t>
            </w:r>
            <w:r w:rsidR="009A4D83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i</w:t>
            </w:r>
          </w:p>
        </w:tc>
      </w:tr>
      <w:tr w:rsidR="009E3E88" w:rsidRPr="00742952" w:rsidTr="00F9753B">
        <w:trPr>
          <w:trHeight w:val="480"/>
        </w:trPr>
        <w:tc>
          <w:tcPr>
            <w:tcW w:w="14160" w:type="dxa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00"/>
            <w:noWrap/>
            <w:vAlign w:val="center"/>
          </w:tcPr>
          <w:p w:rsidR="009E3E88" w:rsidRPr="009E3E88" w:rsidRDefault="009E3E88" w:rsidP="009E3E8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9E3E88">
              <w:rPr>
                <w:rFonts w:ascii="Times New Roman" w:hAnsi="Times New Roman" w:cs="Times New Roman"/>
                <w:b/>
              </w:rPr>
              <w:t>Çevrim Dışı Klasik Sınav İle Yapılacak Sınavlar Programı</w:t>
            </w:r>
          </w:p>
        </w:tc>
      </w:tr>
      <w:tr w:rsidR="00AC02F1" w:rsidRPr="00742952" w:rsidTr="00F9753B">
        <w:trPr>
          <w:trHeight w:val="480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00"/>
            <w:noWrap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Gün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00"/>
            <w:noWrap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aat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00"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Dersin Adı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00"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ınıf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F00"/>
            <w:vAlign w:val="center"/>
            <w:hideMark/>
          </w:tcPr>
          <w:p w:rsidR="00742952" w:rsidRPr="00742952" w:rsidRDefault="00742952" w:rsidP="0074295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lang w:val="tr-TR" w:eastAsia="tr-TR"/>
              </w:rPr>
              <w:t>Sınav türü</w:t>
            </w:r>
          </w:p>
        </w:tc>
      </w:tr>
      <w:tr w:rsidR="00511468" w:rsidRPr="00742952" w:rsidTr="00BD51C8">
        <w:trPr>
          <w:trHeight w:val="283"/>
        </w:trPr>
        <w:tc>
          <w:tcPr>
            <w:tcW w:w="1686" w:type="dxa"/>
            <w:vMerge w:val="restart"/>
            <w:tcBorders>
              <w:top w:val="nil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511468" w:rsidRDefault="00C22355" w:rsidP="00051D4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4.04</w:t>
            </w:r>
            <w:r w:rsidR="00511468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2021</w:t>
            </w:r>
          </w:p>
          <w:p w:rsidR="00511468" w:rsidRPr="00742952" w:rsidRDefault="00C22355" w:rsidP="00051D4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azar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511468" w:rsidRPr="00742952" w:rsidRDefault="00511468" w:rsidP="00042B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8:00-11:0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511468" w:rsidRPr="00A6450F" w:rsidRDefault="00F014A7" w:rsidP="00042B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A6450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Organik Kimya</w:t>
            </w:r>
          </w:p>
        </w:tc>
        <w:tc>
          <w:tcPr>
            <w:tcW w:w="2835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511468" w:rsidRPr="00742952" w:rsidRDefault="00F014A7" w:rsidP="00042B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511468" w:rsidRPr="00742952" w:rsidRDefault="00511468" w:rsidP="00042B8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Çevrim dışı klasik sınav</w:t>
            </w:r>
          </w:p>
        </w:tc>
      </w:tr>
      <w:tr w:rsidR="00511468" w:rsidRPr="00742952" w:rsidTr="00BD51C8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511468" w:rsidRPr="00742952" w:rsidRDefault="00511468" w:rsidP="000436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511468" w:rsidRPr="00742952" w:rsidRDefault="00F014A7" w:rsidP="004E78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-18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511468" w:rsidRPr="00A6450F" w:rsidRDefault="00F014A7" w:rsidP="000436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A6450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Makine Teoris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511468" w:rsidRPr="00742952" w:rsidRDefault="00511468" w:rsidP="000436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511468" w:rsidRPr="00742952" w:rsidRDefault="00511468" w:rsidP="0004367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8D632E" w:rsidRPr="00742952" w:rsidTr="003E1F6D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8D632E" w:rsidRPr="00742952" w:rsidRDefault="00C22355" w:rsidP="00C223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6</w:t>
            </w:r>
            <w:r w:rsidR="008D632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0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4</w:t>
            </w:r>
            <w:r w:rsidR="008D632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2021                        Salı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8D632E" w:rsidRPr="00742952" w:rsidRDefault="009C3B12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8:00-11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8D632E" w:rsidRPr="007766B5" w:rsidRDefault="009C3B12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Fizik Laboratuarı II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8D632E" w:rsidRPr="00742952" w:rsidRDefault="009C3B12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8D632E" w:rsidRPr="00742952" w:rsidRDefault="008D632E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Çevrim dışı klasik sınav</w:t>
            </w:r>
          </w:p>
        </w:tc>
      </w:tr>
      <w:tr w:rsidR="008D632E" w:rsidRPr="00742952" w:rsidTr="003E1F6D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8D632E" w:rsidRPr="00742952" w:rsidRDefault="008D632E" w:rsidP="005114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8D632E" w:rsidRPr="00742952" w:rsidRDefault="00AD38DD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1:30-14:3</w:t>
            </w:r>
            <w:r w:rsidR="008D632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8D632E" w:rsidRPr="007766B5" w:rsidRDefault="00363375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Kimyasal Tekstil Muayeneler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:rsidR="008D632E" w:rsidRPr="00742952" w:rsidRDefault="008D632E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8D632E" w:rsidRPr="00742952" w:rsidRDefault="008D632E" w:rsidP="005114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8D632E" w:rsidRPr="00742952" w:rsidTr="003E1F6D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8D632E" w:rsidRPr="00742952" w:rsidRDefault="008D632E" w:rsidP="005114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8D632E" w:rsidRPr="00742952" w:rsidRDefault="004C3C34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-18:0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8D632E" w:rsidRPr="007766B5" w:rsidRDefault="004C3C34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ilde Terbiye Teknolojis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8D632E" w:rsidRPr="00742952" w:rsidRDefault="008D632E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8D632E" w:rsidRPr="00742952" w:rsidRDefault="008D632E" w:rsidP="005114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8D632E" w:rsidRPr="00742952" w:rsidTr="007766B5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8D632E" w:rsidRPr="00742952" w:rsidRDefault="008D632E" w:rsidP="005114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8D632E" w:rsidRPr="00742952" w:rsidRDefault="008D632E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8:30-2</w:t>
            </w:r>
            <w:r w:rsidR="007766B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:3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vAlign w:val="center"/>
          </w:tcPr>
          <w:p w:rsidR="008D632E" w:rsidRPr="007766B5" w:rsidRDefault="007766B5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Tekstilde Bitim İşlemler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D632E" w:rsidRPr="00742952" w:rsidRDefault="008D632E" w:rsidP="005114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8D632E" w:rsidRPr="00742952" w:rsidRDefault="008D632E" w:rsidP="005114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</w:p>
        </w:tc>
      </w:tr>
      <w:tr w:rsidR="007766B5" w:rsidRPr="00742952" w:rsidTr="004E5AF0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7766B5" w:rsidRPr="00742952" w:rsidRDefault="007766B5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8.04.2021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      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       Perşembe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7766B5" w:rsidRPr="00742952" w:rsidRDefault="007766B5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8:00-11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7766B5" w:rsidRPr="007766B5" w:rsidRDefault="007766B5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Fizik II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766B5" w:rsidRPr="007766B5" w:rsidRDefault="007766B5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7766B5" w:rsidRPr="00742952" w:rsidRDefault="007766B5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Çevrim dışı klasik sınav</w:t>
            </w:r>
          </w:p>
        </w:tc>
      </w:tr>
      <w:tr w:rsidR="007766B5" w:rsidRPr="00742952" w:rsidTr="004E5AF0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766B5" w:rsidRDefault="007766B5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766B5" w:rsidRPr="00742952" w:rsidRDefault="007766B5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30-14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7766B5" w:rsidRPr="007766B5" w:rsidRDefault="007766B5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Fiziksel Tekstil Muayeneleri II</w:t>
            </w:r>
          </w:p>
        </w:tc>
        <w:tc>
          <w:tcPr>
            <w:tcW w:w="2835" w:type="dxa"/>
            <w:tcBorders>
              <w:top w:val="nil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766B5" w:rsidRPr="007766B5" w:rsidRDefault="007766B5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766B5" w:rsidRPr="00742952" w:rsidRDefault="007766B5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7766B5" w:rsidRPr="00742952" w:rsidTr="007766B5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7766B5" w:rsidRPr="00742952" w:rsidRDefault="007766B5" w:rsidP="009C3B1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7766B5" w:rsidRPr="00742952" w:rsidRDefault="007766B5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5:00-18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7766B5" w:rsidRPr="007766B5" w:rsidRDefault="007766B5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Örmecilik Esasları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766B5" w:rsidRPr="007766B5" w:rsidRDefault="007766B5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7766B5" w:rsidRPr="00742952" w:rsidRDefault="007766B5" w:rsidP="009C3B1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7766B5" w:rsidRPr="00742952" w:rsidTr="003C4BBB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7766B5" w:rsidRPr="00742952" w:rsidRDefault="007766B5" w:rsidP="009C3B1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7766B5" w:rsidRPr="00742952" w:rsidRDefault="007766B5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8:30-20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bottom"/>
            <w:hideMark/>
          </w:tcPr>
          <w:p w:rsidR="007766B5" w:rsidRPr="007766B5" w:rsidRDefault="007766B5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ekstilde Kalite Kontrol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7766B5" w:rsidRPr="007766B5" w:rsidRDefault="007766B5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7766B5" w:rsidRPr="00742952" w:rsidRDefault="007766B5" w:rsidP="009C3B1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7766B5" w:rsidRPr="00742952" w:rsidTr="003C4BBB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:rsidR="007766B5" w:rsidRPr="00742952" w:rsidRDefault="007766B5" w:rsidP="009C3B1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766B5" w:rsidRPr="00742952" w:rsidRDefault="007766B5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0:00-21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766B5" w:rsidRPr="007766B5" w:rsidRDefault="007766B5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ekstilde Organizasyon ve Planlama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7766B5" w:rsidRPr="007766B5" w:rsidRDefault="007766B5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:rsidR="007766B5" w:rsidRPr="00742952" w:rsidRDefault="007766B5" w:rsidP="009C3B1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9C3B12" w:rsidRPr="00742952" w:rsidTr="004C1B5C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9C3B12" w:rsidRDefault="009C3B12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0.04.2021</w:t>
            </w:r>
          </w:p>
          <w:p w:rsidR="009C3B12" w:rsidRPr="00742952" w:rsidRDefault="009C3B12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rtesi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9C3B12" w:rsidRPr="00742952" w:rsidRDefault="00821109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9:00-10:3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9C3B12" w:rsidRPr="0083242F" w:rsidRDefault="00821109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Kalkülüs II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9C3B12" w:rsidRPr="00742952" w:rsidRDefault="00510727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9C3B12" w:rsidRPr="00742952" w:rsidRDefault="00821109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Çevrim içi test</w:t>
            </w:r>
          </w:p>
        </w:tc>
      </w:tr>
      <w:tr w:rsidR="00821109" w:rsidRPr="00742952" w:rsidTr="004C1B5C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821109" w:rsidRPr="00742952" w:rsidRDefault="00821109" w:rsidP="009C3B1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821109" w:rsidRPr="00742952" w:rsidRDefault="00821109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30-1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4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821109" w:rsidRPr="0083242F" w:rsidRDefault="00821109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83242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Dokuma Teknolojisi II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821109" w:rsidRPr="00742952" w:rsidRDefault="00821109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821109" w:rsidRPr="00742952" w:rsidRDefault="00821109" w:rsidP="008211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Çevrim dışı klasik sınav</w:t>
            </w:r>
          </w:p>
        </w:tc>
      </w:tr>
      <w:tr w:rsidR="00821109" w:rsidRPr="00742952" w:rsidTr="0082110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821109" w:rsidRPr="00742952" w:rsidRDefault="00821109" w:rsidP="009C3B1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821109" w:rsidRPr="00742952" w:rsidRDefault="00821109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-18:0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821109" w:rsidRPr="0083242F" w:rsidRDefault="00821109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83242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Dokuma Hazırlık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821109" w:rsidRPr="00742952" w:rsidRDefault="00821109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821109" w:rsidRPr="00742952" w:rsidRDefault="00821109" w:rsidP="009C3B1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821109" w:rsidRPr="00742952" w:rsidTr="00821109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821109" w:rsidRPr="00742952" w:rsidRDefault="00821109" w:rsidP="009C3B1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821109" w:rsidRPr="00742952" w:rsidRDefault="00821109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8:30-21:30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821109" w:rsidRPr="0083242F" w:rsidRDefault="00821109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83242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Kumaş Analiz ve Tasarımı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821109" w:rsidRPr="00742952" w:rsidRDefault="00821109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80008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821109" w:rsidRPr="00742952" w:rsidRDefault="00821109" w:rsidP="009C3B1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9C3B12" w:rsidRPr="00742952" w:rsidTr="00D543D7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9C3B12" w:rsidRPr="00742952" w:rsidRDefault="009C3B12" w:rsidP="009C3B1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9C3B12" w:rsidRPr="00742952" w:rsidRDefault="00F63995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12:00-14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CC0DA"/>
            <w:noWrap/>
            <w:vAlign w:val="center"/>
          </w:tcPr>
          <w:p w:rsidR="009C3B12" w:rsidRPr="0083242F" w:rsidRDefault="009C3B12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83242F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Fakülte Ortak Seçmeli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CC0DA"/>
            <w:noWrap/>
          </w:tcPr>
          <w:p w:rsidR="009C3B12" w:rsidRPr="00742952" w:rsidRDefault="009C3B12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-S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CC0DA"/>
            <w:vAlign w:val="center"/>
          </w:tcPr>
          <w:p w:rsidR="009C3B12" w:rsidRPr="00742952" w:rsidRDefault="009C3B12" w:rsidP="009C3B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 </w:t>
            </w:r>
          </w:p>
        </w:tc>
      </w:tr>
      <w:tr w:rsidR="00201FB8" w:rsidRPr="00742952" w:rsidTr="00E05F4D">
        <w:trPr>
          <w:trHeight w:val="283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01FB8" w:rsidRDefault="00201FB8" w:rsidP="00201F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0.04.2021-11.04.202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01FB8" w:rsidRPr="00742952" w:rsidRDefault="00201FB8" w:rsidP="00201F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1:3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92D050"/>
            <w:noWrap/>
            <w:vAlign w:val="center"/>
          </w:tcPr>
          <w:p w:rsidR="00201FB8" w:rsidRPr="00742952" w:rsidRDefault="00201FB8" w:rsidP="00201F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ÜOS**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92D050"/>
            <w:noWrap/>
            <w:vAlign w:val="center"/>
          </w:tcPr>
          <w:p w:rsidR="00201FB8" w:rsidRPr="00742952" w:rsidRDefault="00201FB8" w:rsidP="00201F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B0F0"/>
                <w:sz w:val="18"/>
                <w:szCs w:val="18"/>
                <w:lang w:val="tr-TR" w:eastAsia="tr-TR"/>
              </w:rPr>
              <w:t>2-S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92D050"/>
            <w:noWrap/>
            <w:vAlign w:val="center"/>
          </w:tcPr>
          <w:p w:rsidR="00201FB8" w:rsidRPr="00742952" w:rsidRDefault="00201FB8" w:rsidP="00201F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 </w:t>
            </w:r>
          </w:p>
        </w:tc>
      </w:tr>
      <w:tr w:rsidR="00201FB8" w:rsidRPr="00742952" w:rsidTr="00F87AA9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201FB8" w:rsidRDefault="00201FB8" w:rsidP="00201F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2.04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</w:t>
            </w:r>
          </w:p>
          <w:p w:rsidR="00201FB8" w:rsidRPr="00742952" w:rsidRDefault="00201FB8" w:rsidP="00201F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azartesi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01FB8" w:rsidRPr="00742952" w:rsidRDefault="00201FB8" w:rsidP="00201F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8:00-11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201FB8" w:rsidRPr="003F75DC" w:rsidRDefault="00201FB8" w:rsidP="00201F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 w:rsidRPr="003F75DC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Malzeme Bilgisi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01FB8" w:rsidRPr="00742952" w:rsidRDefault="00201FB8" w:rsidP="00201F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01FB8" w:rsidRPr="00742952" w:rsidRDefault="00201FB8" w:rsidP="00201F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Çevrim dışı klasik sınav</w:t>
            </w:r>
          </w:p>
        </w:tc>
      </w:tr>
      <w:tr w:rsidR="00201FB8" w:rsidRPr="00742952" w:rsidTr="00424FD3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201FB8" w:rsidRPr="00742952" w:rsidRDefault="00201FB8" w:rsidP="00201FB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01FB8" w:rsidRPr="00742952" w:rsidRDefault="00201FB8" w:rsidP="00201F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30-1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4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201FB8" w:rsidRPr="003F75DC" w:rsidRDefault="00201FB8" w:rsidP="00201F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 w:rsidRPr="003F75DC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Uzun Stapel İplik Teknolojisi/Pamuk İplikçiliği I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201FB8" w:rsidRPr="00742952" w:rsidRDefault="00201FB8" w:rsidP="00201F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201FB8" w:rsidRPr="00742952" w:rsidRDefault="00201FB8" w:rsidP="00201FB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201FB8" w:rsidRPr="00742952" w:rsidTr="00BD51C8">
        <w:trPr>
          <w:trHeight w:val="283"/>
        </w:trPr>
        <w:tc>
          <w:tcPr>
            <w:tcW w:w="1686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201FB8" w:rsidRPr="00742952" w:rsidRDefault="00201FB8" w:rsidP="00201FB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01FB8" w:rsidRPr="00742952" w:rsidRDefault="00201FB8" w:rsidP="00201F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-18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  <w:hideMark/>
          </w:tcPr>
          <w:p w:rsidR="00201FB8" w:rsidRPr="003F75DC" w:rsidRDefault="00201FB8" w:rsidP="00201F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 w:rsidRPr="003F75DC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Termodinamik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01FB8" w:rsidRPr="00742952" w:rsidRDefault="00201FB8" w:rsidP="00201FB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:rsidR="00201FB8" w:rsidRPr="00742952" w:rsidRDefault="00201FB8" w:rsidP="00201FB8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BD51C8" w:rsidRPr="00742952" w:rsidTr="00BD51C8">
        <w:trPr>
          <w:trHeight w:val="283"/>
        </w:trPr>
        <w:tc>
          <w:tcPr>
            <w:tcW w:w="168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D51C8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3.04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 xml:space="preserve"> </w:t>
            </w:r>
          </w:p>
          <w:p w:rsidR="00BD51C8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Salı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-18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Pr="00A6450F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 w:rsidRPr="00A6450F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  <w:t>Akışkanlar Mekaniği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Çevrim dışı klasik sınav</w:t>
            </w:r>
          </w:p>
        </w:tc>
      </w:tr>
      <w:tr w:rsidR="00BD51C8" w:rsidRPr="00742952" w:rsidTr="00D011E9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D51C8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4.04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</w:t>
            </w:r>
          </w:p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Çarşamba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8:00-11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Pr="00A6450F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 w:rsidRPr="0083242F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Statik-Dinamik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Çevrim dışı klasik sınav</w:t>
            </w:r>
          </w:p>
        </w:tc>
      </w:tr>
      <w:tr w:rsidR="00BD51C8" w:rsidRPr="00742952" w:rsidTr="00627115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D51C8" w:rsidRPr="00742952" w:rsidRDefault="00BD51C8" w:rsidP="00BD51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30-13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Pr="00A6450F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 w:rsidRPr="00A6450F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  <w:t>Tekstil Liflerinin Yapı ve Analiz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F0"/>
                <w:sz w:val="18"/>
                <w:szCs w:val="18"/>
                <w:lang w:val="tr-TR" w:eastAsia="tr-TR"/>
              </w:rPr>
            </w:pPr>
            <w:r w:rsidRPr="006D7A58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-S</w:t>
            </w:r>
          </w:p>
        </w:tc>
        <w:tc>
          <w:tcPr>
            <w:tcW w:w="2835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BD51C8" w:rsidRPr="00742952" w:rsidTr="00627115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D51C8" w:rsidRPr="00742952" w:rsidRDefault="00BD51C8" w:rsidP="00BD51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F014A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-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8:0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Pr="00A6450F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 w:rsidRPr="00A6450F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  <w:t>Konfeksiyon Esasları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F0"/>
                <w:sz w:val="18"/>
                <w:szCs w:val="18"/>
                <w:lang w:val="tr-TR" w:eastAsia="tr-TR"/>
              </w:rPr>
              <w:t>2</w:t>
            </w:r>
          </w:p>
        </w:tc>
        <w:tc>
          <w:tcPr>
            <w:tcW w:w="2835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BD51C8" w:rsidRPr="00742952" w:rsidTr="00A82884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D51C8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lastRenderedPageBreak/>
              <w:t>16.04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</w:t>
            </w:r>
          </w:p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8:00-11:00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Pr="00A6450F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 w:rsidRPr="00A6450F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  <w:t>Doğal Lifler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F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Çevrim dışı klasik sınav</w:t>
            </w:r>
          </w:p>
        </w:tc>
      </w:tr>
      <w:tr w:rsidR="00BD51C8" w:rsidRPr="00742952" w:rsidTr="001A3745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D51C8" w:rsidRPr="00742952" w:rsidRDefault="00BD51C8" w:rsidP="00BD51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0B2C1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1:30-1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4:3</w:t>
            </w:r>
            <w:r w:rsidRPr="000B2C1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Pr="00A6450F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A6450F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Makine Elemanları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</w:tcPr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B050"/>
                <w:sz w:val="18"/>
                <w:szCs w:val="18"/>
                <w:lang w:val="tr-TR" w:eastAsia="tr-TR"/>
              </w:rPr>
              <w:t>3</w:t>
            </w:r>
          </w:p>
        </w:tc>
        <w:tc>
          <w:tcPr>
            <w:tcW w:w="2835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BD51C8" w:rsidRPr="00742952" w:rsidTr="00A6450F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D51C8" w:rsidRPr="00742952" w:rsidRDefault="00BD51C8" w:rsidP="00BD51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 w:rsidRPr="00F014A7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5:00-16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Pr="00A6450F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 w:rsidRPr="00A6450F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  <w:t>Mesleki Yabancı Dil 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F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-S</w:t>
            </w:r>
          </w:p>
        </w:tc>
        <w:tc>
          <w:tcPr>
            <w:tcW w:w="2835" w:type="dxa"/>
            <w:vMerge/>
            <w:tcBorders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BD51C8" w:rsidRPr="00742952" w:rsidTr="0035535E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D51C8" w:rsidRPr="00742952" w:rsidRDefault="00BD51C8" w:rsidP="00BD51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21:00-22:30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Pr="004852FD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</w:pPr>
            <w:r w:rsidRPr="004852FD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tr-TR" w:eastAsia="tr-TR"/>
              </w:rPr>
              <w:t xml:space="preserve">Tekstilde İnovasyon 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B0F0"/>
                <w:sz w:val="18"/>
                <w:szCs w:val="18"/>
                <w:lang w:val="tr-TR" w:eastAsia="tr-TR"/>
              </w:rPr>
            </w:pPr>
            <w:r w:rsidRPr="007766B5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2835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BD51C8" w:rsidRPr="00742952" w:rsidTr="0035535E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D51C8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7.04</w:t>
            </w:r>
            <w:r w:rsidRPr="0074295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202</w:t>
            </w: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</w:t>
            </w:r>
          </w:p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Cumartesi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BD51C8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0:00-23:59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Pr="00C01329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C0132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Yab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ancı Dil I. Öğretim (Ingilizce 112</w:t>
            </w:r>
            <w:r w:rsidRPr="00C0132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)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BD51C8" w:rsidRPr="00742952" w:rsidTr="00C55FFC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BD51C8" w:rsidRPr="00742952" w:rsidRDefault="00BD51C8" w:rsidP="00BD51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BD51C8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0:00-23:59</w:t>
            </w:r>
          </w:p>
        </w:tc>
        <w:tc>
          <w:tcPr>
            <w:tcW w:w="5386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Pr="00C01329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C01329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ürk Dili I</w:t>
            </w:r>
            <w:r w:rsidR="00C02437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I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BD51C8" w:rsidRPr="00742952" w:rsidTr="008A623D">
        <w:trPr>
          <w:trHeight w:val="283"/>
        </w:trPr>
        <w:tc>
          <w:tcPr>
            <w:tcW w:w="168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D51C8" w:rsidRPr="00C22355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18</w:t>
            </w:r>
            <w:r w:rsidRPr="00C22355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.04.2021</w:t>
            </w:r>
          </w:p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  <w:t>Pazar</w:t>
            </w:r>
          </w:p>
        </w:tc>
        <w:tc>
          <w:tcPr>
            <w:tcW w:w="1418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BD51C8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0:00-23:59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Pr="00C01329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</w:pPr>
            <w:r w:rsidRPr="00C0132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Yab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ancı Dil I. Öğretim (Ingilizce 102</w:t>
            </w:r>
            <w:r w:rsidRPr="00C0132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tr-TR" w:eastAsia="tr-TR"/>
              </w:rPr>
              <w:t>)</w:t>
            </w:r>
          </w:p>
        </w:tc>
        <w:tc>
          <w:tcPr>
            <w:tcW w:w="2835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vMerge w:val="restart"/>
            <w:tcBorders>
              <w:top w:val="single" w:sz="12" w:space="0" w:color="auto"/>
              <w:left w:val="nil"/>
              <w:right w:val="single" w:sz="12" w:space="0" w:color="auto"/>
            </w:tcBorders>
            <w:shd w:val="clear" w:color="auto" w:fill="auto"/>
            <w:vAlign w:val="center"/>
          </w:tcPr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  <w:tr w:rsidR="00BD51C8" w:rsidRPr="00742952" w:rsidTr="008A623D">
        <w:trPr>
          <w:trHeight w:val="283"/>
        </w:trPr>
        <w:tc>
          <w:tcPr>
            <w:tcW w:w="168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BD51C8" w:rsidRPr="00742952" w:rsidRDefault="00BD51C8" w:rsidP="00BD51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val="tr-TR" w:eastAsia="tr-TR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FF"/>
            <w:noWrap/>
            <w:vAlign w:val="center"/>
          </w:tcPr>
          <w:p w:rsidR="00BD51C8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val="tr-TR" w:eastAsia="tr-TR"/>
              </w:rPr>
              <w:t>00:00-23:59</w:t>
            </w:r>
          </w:p>
        </w:tc>
        <w:tc>
          <w:tcPr>
            <w:tcW w:w="5386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Pr="00C01329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AİİT</w:t>
            </w:r>
            <w:r w:rsidR="00C02437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 xml:space="preserve"> II</w:t>
            </w:r>
          </w:p>
        </w:tc>
        <w:tc>
          <w:tcPr>
            <w:tcW w:w="2835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BD51C8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  <w:t>1</w:t>
            </w:r>
          </w:p>
        </w:tc>
        <w:tc>
          <w:tcPr>
            <w:tcW w:w="2835" w:type="dxa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BD51C8" w:rsidRPr="00742952" w:rsidRDefault="00BD51C8" w:rsidP="00BD5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</w:p>
        </w:tc>
      </w:tr>
    </w:tbl>
    <w:p w:rsidR="00821109" w:rsidRPr="00AC02F1" w:rsidRDefault="00821109" w:rsidP="000F46CE">
      <w:pPr>
        <w:tabs>
          <w:tab w:val="left" w:pos="3684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pPr w:leftFromText="141" w:rightFromText="141" w:vertAnchor="text" w:horzAnchor="page" w:tblpX="4489" w:tblpY="198"/>
        <w:tblOverlap w:val="never"/>
        <w:tblW w:w="0" w:type="auto"/>
        <w:tblLook w:val="04A0" w:firstRow="1" w:lastRow="0" w:firstColumn="1" w:lastColumn="0" w:noHBand="0" w:noVBand="1"/>
      </w:tblPr>
      <w:tblGrid>
        <w:gridCol w:w="1970"/>
        <w:gridCol w:w="3270"/>
        <w:gridCol w:w="992"/>
        <w:gridCol w:w="2830"/>
      </w:tblGrid>
      <w:tr w:rsidR="00C43892" w:rsidRPr="00DA7363" w:rsidTr="00135F72">
        <w:tc>
          <w:tcPr>
            <w:tcW w:w="906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B0F0"/>
            <w:vAlign w:val="center"/>
          </w:tcPr>
          <w:p w:rsidR="00C43892" w:rsidRPr="00DA7363" w:rsidRDefault="00C43892" w:rsidP="00A35AA6">
            <w:pPr>
              <w:tabs>
                <w:tab w:val="left" w:pos="2280"/>
              </w:tabs>
              <w:jc w:val="center"/>
              <w:rPr>
                <w:rFonts w:ascii="Times New Roman" w:hAnsi="Times New Roman" w:cs="Times New Roman"/>
                <w:b/>
              </w:rPr>
            </w:pPr>
          </w:p>
          <w:p w:rsidR="00C43892" w:rsidRPr="00DA7363" w:rsidRDefault="00C43892" w:rsidP="00A35AA6">
            <w:pPr>
              <w:tabs>
                <w:tab w:val="left" w:pos="2280"/>
              </w:tabs>
              <w:jc w:val="center"/>
              <w:rPr>
                <w:rFonts w:ascii="Times New Roman" w:hAnsi="Times New Roman" w:cs="Times New Roman"/>
                <w:b/>
              </w:rPr>
            </w:pPr>
            <w:r w:rsidRPr="00DA7363">
              <w:rPr>
                <w:rFonts w:ascii="Times New Roman" w:hAnsi="Times New Roman" w:cs="Times New Roman"/>
                <w:b/>
              </w:rPr>
              <w:t>Ödev Teslimi İle Yapılacak Sınavlar Programı</w:t>
            </w:r>
          </w:p>
          <w:p w:rsidR="00C43892" w:rsidRPr="00DA7363" w:rsidRDefault="00C43892" w:rsidP="00A35AA6">
            <w:pPr>
              <w:tabs>
                <w:tab w:val="left" w:pos="2280"/>
              </w:tabs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43892" w:rsidRPr="00DA7363" w:rsidTr="00135F72">
        <w:tc>
          <w:tcPr>
            <w:tcW w:w="197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B0F0"/>
          </w:tcPr>
          <w:p w:rsidR="00C43892" w:rsidRPr="00DA7363" w:rsidRDefault="00C43892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B0F0"/>
          </w:tcPr>
          <w:p w:rsidR="00C43892" w:rsidRPr="00DA7363" w:rsidRDefault="00C43892" w:rsidP="00A35AA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7363">
              <w:rPr>
                <w:rFonts w:ascii="Times New Roman" w:hAnsi="Times New Roman" w:cs="Times New Roman"/>
                <w:b/>
              </w:rPr>
              <w:t>Ders adı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00B0F0"/>
          </w:tcPr>
          <w:p w:rsidR="00C43892" w:rsidRPr="00DA7363" w:rsidRDefault="00C43892" w:rsidP="00A35AA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7363">
              <w:rPr>
                <w:rFonts w:ascii="Times New Roman" w:hAnsi="Times New Roman" w:cs="Times New Roman"/>
                <w:b/>
              </w:rPr>
              <w:t>Sınıf</w:t>
            </w:r>
          </w:p>
        </w:tc>
        <w:tc>
          <w:tcPr>
            <w:tcW w:w="28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00B0F0"/>
          </w:tcPr>
          <w:p w:rsidR="00C43892" w:rsidRPr="00DA7363" w:rsidRDefault="00C43892" w:rsidP="00A35AA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A7363">
              <w:rPr>
                <w:rFonts w:ascii="Times New Roman" w:hAnsi="Times New Roman" w:cs="Times New Roman"/>
                <w:b/>
              </w:rPr>
              <w:t>Ödev Süresi</w:t>
            </w:r>
          </w:p>
        </w:tc>
      </w:tr>
      <w:tr w:rsidR="00225E9C" w:rsidRPr="00DA7363" w:rsidTr="00135F72">
        <w:tc>
          <w:tcPr>
            <w:tcW w:w="197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textDirection w:val="btLr"/>
            <w:vAlign w:val="bottom"/>
          </w:tcPr>
          <w:p w:rsidR="00225E9C" w:rsidRPr="00DA7363" w:rsidRDefault="00225E9C" w:rsidP="00A35AA6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A7363">
              <w:rPr>
                <w:rFonts w:ascii="Times New Roman" w:hAnsi="Times New Roman" w:cs="Times New Roman"/>
                <w:b/>
                <w:sz w:val="18"/>
                <w:szCs w:val="18"/>
              </w:rPr>
              <w:t>Sınavları ödev teslimi ile yapılacak olan dersler için, ödev ilan ve teslim tarihleri öğrencilerimiz tarafından OBS üzerinden takip edilecektir.</w:t>
            </w:r>
          </w:p>
          <w:p w:rsidR="00225E9C" w:rsidRPr="00DA7363" w:rsidRDefault="00225E9C" w:rsidP="00A35AA6">
            <w:pPr>
              <w:ind w:left="113" w:right="113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FFFFFF"/>
            <w:vAlign w:val="center"/>
          </w:tcPr>
          <w:p w:rsidR="00225E9C" w:rsidRPr="00742952" w:rsidRDefault="00225E9C" w:rsidP="00A35AA6">
            <w:pP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</w:pPr>
            <w:r w:rsidRPr="004D36CC"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Te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val="tr-TR" w:eastAsia="tr-TR"/>
              </w:rPr>
              <w:t>kstilde Su Kullanımı ve Analizi</w:t>
            </w:r>
          </w:p>
        </w:tc>
        <w:tc>
          <w:tcPr>
            <w:tcW w:w="992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25E9C" w:rsidRPr="00742952" w:rsidRDefault="00225E9C" w:rsidP="00A35AA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000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  <w:t>2-S</w:t>
            </w:r>
          </w:p>
        </w:tc>
        <w:tc>
          <w:tcPr>
            <w:tcW w:w="283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225E9C" w:rsidRPr="00DA7363" w:rsidRDefault="00225E9C" w:rsidP="00A35AA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A7363">
              <w:rPr>
                <w:rFonts w:ascii="Times New Roman" w:hAnsi="Times New Roman" w:cs="Times New Roman"/>
                <w:sz w:val="18"/>
                <w:szCs w:val="18"/>
              </w:rPr>
              <w:t>Dersi veren öğretim üyesi tarafından belirlenecektir.</w:t>
            </w:r>
          </w:p>
        </w:tc>
      </w:tr>
      <w:tr w:rsidR="00225E9C" w:rsidRPr="00DA7363" w:rsidTr="00135F72">
        <w:tc>
          <w:tcPr>
            <w:tcW w:w="1970" w:type="dxa"/>
            <w:vMerge/>
            <w:tcBorders>
              <w:left w:val="single" w:sz="12" w:space="0" w:color="auto"/>
              <w:right w:val="single" w:sz="12" w:space="0" w:color="auto"/>
            </w:tcBorders>
            <w:textDirection w:val="btLr"/>
            <w:vAlign w:val="bottom"/>
          </w:tcPr>
          <w:p w:rsidR="00225E9C" w:rsidRPr="00DA7363" w:rsidRDefault="00225E9C" w:rsidP="00A35AA6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7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225E9C" w:rsidRPr="004D36CC" w:rsidRDefault="00225E9C" w:rsidP="00A35AA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540A4">
              <w:rPr>
                <w:rFonts w:ascii="Times New Roman" w:hAnsi="Times New Roman" w:cs="Times New Roman"/>
                <w:sz w:val="18"/>
                <w:szCs w:val="18"/>
              </w:rPr>
              <w:t>Kondisy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onlama Sistemleri ve Makinaları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742952"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8000"/>
                <w:sz w:val="18"/>
                <w:szCs w:val="18"/>
                <w:lang w:val="tr-TR" w:eastAsia="tr-TR"/>
              </w:rPr>
              <w:t>-S</w:t>
            </w:r>
          </w:p>
        </w:tc>
        <w:tc>
          <w:tcPr>
            <w:tcW w:w="283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225E9C" w:rsidRPr="00DA7363" w:rsidRDefault="00225E9C" w:rsidP="00A35AA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25E9C" w:rsidRPr="00DA7363" w:rsidTr="00135F72">
        <w:tc>
          <w:tcPr>
            <w:tcW w:w="1970" w:type="dxa"/>
            <w:vMerge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textDirection w:val="btLr"/>
            <w:vAlign w:val="bottom"/>
          </w:tcPr>
          <w:p w:rsidR="00225E9C" w:rsidRPr="00DA7363" w:rsidRDefault="00225E9C" w:rsidP="00A35AA6">
            <w:pPr>
              <w:ind w:left="113" w:right="113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7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D36CC">
              <w:rPr>
                <w:rFonts w:ascii="Times New Roman" w:hAnsi="Times New Roman" w:cs="Times New Roman"/>
                <w:sz w:val="18"/>
                <w:szCs w:val="18"/>
              </w:rPr>
              <w:t>E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ktroteknik ve Otomatik Kontrol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283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225E9C" w:rsidRPr="00DA7363" w:rsidRDefault="00225E9C" w:rsidP="00A35AA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25E9C" w:rsidRPr="00DA7363" w:rsidTr="00135F72">
        <w:tc>
          <w:tcPr>
            <w:tcW w:w="1970" w:type="dxa"/>
            <w:vMerge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225E9C" w:rsidRPr="002540A4" w:rsidRDefault="00225E9C" w:rsidP="00A35AA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540A4">
              <w:rPr>
                <w:rFonts w:ascii="Times New Roman" w:hAnsi="Times New Roman" w:cs="Times New Roman"/>
                <w:sz w:val="18"/>
                <w:szCs w:val="18"/>
              </w:rPr>
              <w:t>İleri Boyama Teknikleri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2830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25E9C" w:rsidRPr="00DA7363" w:rsidTr="00135F72">
        <w:tc>
          <w:tcPr>
            <w:tcW w:w="1970" w:type="dxa"/>
            <w:vMerge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2540A4" w:rsidRDefault="00225E9C" w:rsidP="00A35AA6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edikal Tekstiller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CCFF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2830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25E9C" w:rsidRPr="00DA7363" w:rsidTr="00135F72">
        <w:trPr>
          <w:trHeight w:val="284"/>
        </w:trPr>
        <w:tc>
          <w:tcPr>
            <w:tcW w:w="1970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2540A4" w:rsidRDefault="00225E9C" w:rsidP="00A35AA6">
            <w:pPr>
              <w:tabs>
                <w:tab w:val="left" w:pos="336"/>
              </w:tabs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540A4">
              <w:rPr>
                <w:rFonts w:ascii="Times New Roman" w:hAnsi="Times New Roman" w:cs="Times New Roman"/>
                <w:sz w:val="18"/>
                <w:szCs w:val="18"/>
                <w:lang w:val="tr-TR"/>
              </w:rPr>
              <w:t>Tekstilde Tasarım Projesi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-S</w:t>
            </w:r>
          </w:p>
        </w:tc>
        <w:tc>
          <w:tcPr>
            <w:tcW w:w="2830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25E9C" w:rsidRPr="00DA7363" w:rsidTr="00135F72">
        <w:tc>
          <w:tcPr>
            <w:tcW w:w="1970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tabs>
                <w:tab w:val="left" w:pos="336"/>
              </w:tabs>
              <w:jc w:val="both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Bitirme Ödevi I</w:t>
            </w:r>
            <w:r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I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2830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225E9C" w:rsidRPr="00DA7363" w:rsidTr="00135F72">
        <w:tc>
          <w:tcPr>
            <w:tcW w:w="197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tabs>
                <w:tab w:val="left" w:pos="336"/>
              </w:tabs>
              <w:jc w:val="both"/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color w:val="0D0D0D"/>
                <w:sz w:val="18"/>
                <w:szCs w:val="18"/>
                <w:lang w:val="tr-TR" w:eastAsia="tr-TR"/>
              </w:rPr>
              <w:t>Bitirme Ödevi I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</w:pPr>
            <w:r w:rsidRPr="00DA7363">
              <w:rPr>
                <w:rFonts w:ascii="Times New Roman" w:eastAsia="Times New Roman" w:hAnsi="Times New Roman" w:cs="Times New Roman"/>
                <w:b/>
                <w:bCs/>
                <w:color w:val="7030A0"/>
                <w:sz w:val="18"/>
                <w:szCs w:val="18"/>
                <w:lang w:val="tr-TR" w:eastAsia="tr-TR"/>
              </w:rPr>
              <w:t>4</w:t>
            </w:r>
          </w:p>
        </w:tc>
        <w:tc>
          <w:tcPr>
            <w:tcW w:w="283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25E9C" w:rsidRPr="00DA7363" w:rsidRDefault="00225E9C" w:rsidP="00A35AA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</w:tbl>
    <w:p w:rsidR="00C43892" w:rsidRDefault="00C43892" w:rsidP="00D67EF0">
      <w:pPr>
        <w:rPr>
          <w:sz w:val="12"/>
        </w:rPr>
      </w:pPr>
    </w:p>
    <w:p w:rsidR="00C43892" w:rsidRPr="00C43892" w:rsidRDefault="00C43892" w:rsidP="00C43892">
      <w:pPr>
        <w:rPr>
          <w:sz w:val="12"/>
        </w:rPr>
      </w:pPr>
    </w:p>
    <w:p w:rsidR="00C43892" w:rsidRPr="00C43892" w:rsidRDefault="00C43892" w:rsidP="00C43892">
      <w:pPr>
        <w:rPr>
          <w:sz w:val="12"/>
        </w:rPr>
      </w:pPr>
    </w:p>
    <w:p w:rsidR="00C43892" w:rsidRPr="00C43892" w:rsidRDefault="00C43892" w:rsidP="00C43892">
      <w:pPr>
        <w:rPr>
          <w:sz w:val="12"/>
        </w:rPr>
      </w:pPr>
    </w:p>
    <w:p w:rsidR="00C43892" w:rsidRPr="00C43892" w:rsidRDefault="00C43892" w:rsidP="00C43892">
      <w:pPr>
        <w:rPr>
          <w:sz w:val="12"/>
        </w:rPr>
      </w:pPr>
    </w:p>
    <w:p w:rsidR="00C43892" w:rsidRPr="00C43892" w:rsidRDefault="00C43892" w:rsidP="00C43892">
      <w:pPr>
        <w:rPr>
          <w:sz w:val="12"/>
        </w:rPr>
      </w:pPr>
    </w:p>
    <w:p w:rsidR="00C43892" w:rsidRPr="00C43892" w:rsidRDefault="00C43892" w:rsidP="00C43892">
      <w:pPr>
        <w:rPr>
          <w:sz w:val="12"/>
        </w:rPr>
      </w:pPr>
    </w:p>
    <w:p w:rsidR="00C43892" w:rsidRPr="00C43892" w:rsidRDefault="00C43892" w:rsidP="00C43892">
      <w:pPr>
        <w:rPr>
          <w:sz w:val="12"/>
        </w:rPr>
      </w:pPr>
    </w:p>
    <w:p w:rsidR="00C43892" w:rsidRPr="00C43892" w:rsidRDefault="00C43892" w:rsidP="00C43892">
      <w:pPr>
        <w:rPr>
          <w:sz w:val="12"/>
        </w:rPr>
      </w:pPr>
    </w:p>
    <w:p w:rsidR="00C43892" w:rsidRDefault="00C43892" w:rsidP="00C43892">
      <w:pPr>
        <w:rPr>
          <w:sz w:val="12"/>
        </w:rPr>
      </w:pPr>
    </w:p>
    <w:p w:rsidR="0093285D" w:rsidRPr="00C43892" w:rsidRDefault="0093285D" w:rsidP="00C43892">
      <w:pPr>
        <w:tabs>
          <w:tab w:val="left" w:pos="8208"/>
        </w:tabs>
        <w:rPr>
          <w:sz w:val="12"/>
        </w:rPr>
      </w:pPr>
    </w:p>
    <w:sectPr w:rsidR="0093285D" w:rsidRPr="00C43892" w:rsidSect="00742952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001C" w:rsidRDefault="00BA001C" w:rsidP="00FE5C1B">
      <w:pPr>
        <w:spacing w:after="0" w:line="240" w:lineRule="auto"/>
      </w:pPr>
      <w:r>
        <w:separator/>
      </w:r>
    </w:p>
  </w:endnote>
  <w:endnote w:type="continuationSeparator" w:id="0">
    <w:p w:rsidR="00BA001C" w:rsidRDefault="00BA001C" w:rsidP="00FE5C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001C" w:rsidRDefault="00BA001C" w:rsidP="00FE5C1B">
      <w:pPr>
        <w:spacing w:after="0" w:line="240" w:lineRule="auto"/>
      </w:pPr>
      <w:r>
        <w:separator/>
      </w:r>
    </w:p>
  </w:footnote>
  <w:footnote w:type="continuationSeparator" w:id="0">
    <w:p w:rsidR="00BA001C" w:rsidRDefault="00BA001C" w:rsidP="00FE5C1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tzA0MzAyNzY1NjdS0lEKTi0uzszPAykwrQUA8kOj5iwAAAA="/>
  </w:docVars>
  <w:rsids>
    <w:rsidRoot w:val="00D75942"/>
    <w:rsid w:val="000026BF"/>
    <w:rsid w:val="00024FCA"/>
    <w:rsid w:val="00026A24"/>
    <w:rsid w:val="00042B8E"/>
    <w:rsid w:val="0004367C"/>
    <w:rsid w:val="00051D4D"/>
    <w:rsid w:val="00054036"/>
    <w:rsid w:val="00070D88"/>
    <w:rsid w:val="000B2C11"/>
    <w:rsid w:val="000C059D"/>
    <w:rsid w:val="000C7123"/>
    <w:rsid w:val="000D6F99"/>
    <w:rsid w:val="000F1EFF"/>
    <w:rsid w:val="000F46CE"/>
    <w:rsid w:val="0010297A"/>
    <w:rsid w:val="00135F72"/>
    <w:rsid w:val="00155823"/>
    <w:rsid w:val="001633BA"/>
    <w:rsid w:val="00182F3C"/>
    <w:rsid w:val="001927BF"/>
    <w:rsid w:val="0019416C"/>
    <w:rsid w:val="001B79C0"/>
    <w:rsid w:val="001C1126"/>
    <w:rsid w:val="001C23F7"/>
    <w:rsid w:val="00201FB8"/>
    <w:rsid w:val="00215096"/>
    <w:rsid w:val="00225E9C"/>
    <w:rsid w:val="00267FA2"/>
    <w:rsid w:val="00284EB2"/>
    <w:rsid w:val="002B6048"/>
    <w:rsid w:val="002E62BA"/>
    <w:rsid w:val="002E62DB"/>
    <w:rsid w:val="00327472"/>
    <w:rsid w:val="0033626B"/>
    <w:rsid w:val="0035535E"/>
    <w:rsid w:val="00363375"/>
    <w:rsid w:val="00366E69"/>
    <w:rsid w:val="00376672"/>
    <w:rsid w:val="00392B01"/>
    <w:rsid w:val="003E2AD8"/>
    <w:rsid w:val="003F5FA5"/>
    <w:rsid w:val="003F75DC"/>
    <w:rsid w:val="00424FD3"/>
    <w:rsid w:val="00437288"/>
    <w:rsid w:val="00441531"/>
    <w:rsid w:val="004852FD"/>
    <w:rsid w:val="00493762"/>
    <w:rsid w:val="004A1325"/>
    <w:rsid w:val="004B139B"/>
    <w:rsid w:val="004B4C76"/>
    <w:rsid w:val="004C1B5C"/>
    <w:rsid w:val="004C3C34"/>
    <w:rsid w:val="004C60B7"/>
    <w:rsid w:val="004E78AA"/>
    <w:rsid w:val="004F1692"/>
    <w:rsid w:val="005070E5"/>
    <w:rsid w:val="00510727"/>
    <w:rsid w:val="00511468"/>
    <w:rsid w:val="005243E7"/>
    <w:rsid w:val="00527466"/>
    <w:rsid w:val="00540705"/>
    <w:rsid w:val="005450A2"/>
    <w:rsid w:val="005A5A7C"/>
    <w:rsid w:val="00622413"/>
    <w:rsid w:val="0064267B"/>
    <w:rsid w:val="00657F76"/>
    <w:rsid w:val="006658F3"/>
    <w:rsid w:val="006A1B9C"/>
    <w:rsid w:val="006B3450"/>
    <w:rsid w:val="006D6991"/>
    <w:rsid w:val="006D7A58"/>
    <w:rsid w:val="00714FB8"/>
    <w:rsid w:val="007373DB"/>
    <w:rsid w:val="00742952"/>
    <w:rsid w:val="0075772F"/>
    <w:rsid w:val="0076593B"/>
    <w:rsid w:val="00772B62"/>
    <w:rsid w:val="007766B5"/>
    <w:rsid w:val="00821109"/>
    <w:rsid w:val="008316D5"/>
    <w:rsid w:val="0083242F"/>
    <w:rsid w:val="00840E48"/>
    <w:rsid w:val="00855B9F"/>
    <w:rsid w:val="00873F97"/>
    <w:rsid w:val="00884CB6"/>
    <w:rsid w:val="008B24A7"/>
    <w:rsid w:val="008C555B"/>
    <w:rsid w:val="008D632E"/>
    <w:rsid w:val="008E4D9C"/>
    <w:rsid w:val="00907985"/>
    <w:rsid w:val="0093285D"/>
    <w:rsid w:val="0095251E"/>
    <w:rsid w:val="0096057E"/>
    <w:rsid w:val="00982E6A"/>
    <w:rsid w:val="009A4D83"/>
    <w:rsid w:val="009C3B12"/>
    <w:rsid w:val="009D4C6C"/>
    <w:rsid w:val="009E3E88"/>
    <w:rsid w:val="009F73B4"/>
    <w:rsid w:val="00A04B58"/>
    <w:rsid w:val="00A25232"/>
    <w:rsid w:val="00A4093B"/>
    <w:rsid w:val="00A6450F"/>
    <w:rsid w:val="00A817CF"/>
    <w:rsid w:val="00A831F6"/>
    <w:rsid w:val="00AB6B78"/>
    <w:rsid w:val="00AB6C93"/>
    <w:rsid w:val="00AC02F1"/>
    <w:rsid w:val="00AC3332"/>
    <w:rsid w:val="00AD114F"/>
    <w:rsid w:val="00AD38DD"/>
    <w:rsid w:val="00AF181B"/>
    <w:rsid w:val="00B154C0"/>
    <w:rsid w:val="00B16021"/>
    <w:rsid w:val="00B3658A"/>
    <w:rsid w:val="00B47901"/>
    <w:rsid w:val="00B5672B"/>
    <w:rsid w:val="00B8208B"/>
    <w:rsid w:val="00B863AC"/>
    <w:rsid w:val="00BA001C"/>
    <w:rsid w:val="00BC4AE1"/>
    <w:rsid w:val="00BD44DF"/>
    <w:rsid w:val="00BD51C8"/>
    <w:rsid w:val="00BF179F"/>
    <w:rsid w:val="00C01329"/>
    <w:rsid w:val="00C02437"/>
    <w:rsid w:val="00C22355"/>
    <w:rsid w:val="00C43892"/>
    <w:rsid w:val="00CA208B"/>
    <w:rsid w:val="00CB5DDF"/>
    <w:rsid w:val="00CC3078"/>
    <w:rsid w:val="00CC41B1"/>
    <w:rsid w:val="00D0027D"/>
    <w:rsid w:val="00D00BEB"/>
    <w:rsid w:val="00D01D02"/>
    <w:rsid w:val="00D429C6"/>
    <w:rsid w:val="00D47657"/>
    <w:rsid w:val="00D67EF0"/>
    <w:rsid w:val="00D75942"/>
    <w:rsid w:val="00D76439"/>
    <w:rsid w:val="00D84DC7"/>
    <w:rsid w:val="00D9059B"/>
    <w:rsid w:val="00D9161A"/>
    <w:rsid w:val="00DA0360"/>
    <w:rsid w:val="00DA7363"/>
    <w:rsid w:val="00E11371"/>
    <w:rsid w:val="00E5048F"/>
    <w:rsid w:val="00E71EDD"/>
    <w:rsid w:val="00EF5B2D"/>
    <w:rsid w:val="00F014A7"/>
    <w:rsid w:val="00F016E4"/>
    <w:rsid w:val="00F1032F"/>
    <w:rsid w:val="00F22F87"/>
    <w:rsid w:val="00F26DCF"/>
    <w:rsid w:val="00F30BA4"/>
    <w:rsid w:val="00F33B9D"/>
    <w:rsid w:val="00F63995"/>
    <w:rsid w:val="00F66FF0"/>
    <w:rsid w:val="00F94E61"/>
    <w:rsid w:val="00F9753B"/>
    <w:rsid w:val="00FA342C"/>
    <w:rsid w:val="00FD7B44"/>
    <w:rsid w:val="00FE5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E6430FF-98A0-4D57-9073-A53696516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2355"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D759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042B8E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042B8E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042B8E"/>
    <w:rPr>
      <w:sz w:val="20"/>
      <w:szCs w:val="20"/>
      <w:lang w:val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042B8E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042B8E"/>
    <w:rPr>
      <w:b/>
      <w:bCs/>
      <w:sz w:val="20"/>
      <w:szCs w:val="20"/>
      <w:lang w:val="en-US"/>
    </w:rPr>
  </w:style>
  <w:style w:type="paragraph" w:styleId="Dzeltme">
    <w:name w:val="Revision"/>
    <w:hidden/>
    <w:uiPriority w:val="99"/>
    <w:semiHidden/>
    <w:rsid w:val="00042B8E"/>
    <w:pPr>
      <w:spacing w:after="0" w:line="240" w:lineRule="auto"/>
    </w:pPr>
    <w:rPr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42B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42B8E"/>
    <w:rPr>
      <w:rFonts w:ascii="Segoe UI" w:hAnsi="Segoe UI" w:cs="Segoe UI"/>
      <w:sz w:val="18"/>
      <w:szCs w:val="18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FE5C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FE5C1B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FE5C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FE5C1B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825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7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9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1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24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Windows Kullanıcısı</cp:lastModifiedBy>
  <cp:revision>2</cp:revision>
  <cp:lastPrinted>2021-03-30T06:52:00Z</cp:lastPrinted>
  <dcterms:created xsi:type="dcterms:W3CDTF">2021-03-31T09:39:00Z</dcterms:created>
  <dcterms:modified xsi:type="dcterms:W3CDTF">2021-03-31T09:39:00Z</dcterms:modified>
</cp:coreProperties>
</file>